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0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.0 (4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1.0 (5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0 (38.0, 5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.0 (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.0 (3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.0 (3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.0 (6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2.0 (3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ze of the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.0 (6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i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.0 (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ment on 0-10 social sc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6.0, 8.0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9:09:50Z</dcterms:created>
  <dcterms:modified xsi:type="dcterms:W3CDTF">2023-12-11T09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